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p>
    <w:bookmarkStart w:id="20" w:name="X6af3fc2da0d7a3d1b245e648379461476ab034d"/>
    <w:p>
      <w:pPr>
        <w:pStyle w:val="Heading1"/>
      </w:pPr>
      <w:r>
        <w:t xml:space="preserve">Internship Application Letter for Web Designer Position</w:t>
      </w:r>
    </w:p>
    <w:p>
      <w:pPr>
        <w:pStyle w:val="FirstParagraph"/>
      </w:pPr>
      <w:r>
        <w:t xml:space="preserve">Your Name</w:t>
      </w:r>
      <w:r>
        <w:br/>
      </w:r>
      <w:r>
        <w:t xml:space="preserve">Rua das Flores, 123 - Copacabana</w:t>
      </w:r>
      <w:r>
        <w:br/>
      </w:r>
      <w:r>
        <w:t xml:space="preserve">Rio de Janeiro, RJ 22040-005</w:t>
      </w:r>
      <w:r>
        <w:br/>
      </w:r>
      <w:r>
        <w:t xml:space="preserve">+55 (21) 99999-8888 | your.email@example.com</w:t>
      </w:r>
    </w:p>
    <w:bookmarkEnd w:id="20"/>
    <w:p>
      <w:pPr>
        <w:pStyle w:val="BodyText"/>
      </w:pPr>
      <w:r>
        <w:t xml:space="preserve">Hiring Manager</w:t>
      </w:r>
      <w:r>
        <w:br/>
      </w:r>
      <w:r>
        <w:t xml:space="preserve">Innovate Rio Studio</w:t>
      </w:r>
      <w:r>
        <w:br/>
      </w:r>
      <w:r>
        <w:t xml:space="preserve">Av. Presidente Vargas, 1000 - Centro</w:t>
      </w:r>
      <w:r>
        <w:br/>
      </w:r>
      <w:r>
        <w:t xml:space="preserve">Rio de Janeiro, RJ 20071-912</w:t>
      </w:r>
      <w:r>
        <w:br/>
      </w:r>
      <w:r>
        <w:t xml:space="preserve">Brazil</w:t>
      </w:r>
    </w:p>
    <w:p>
      <w:pPr>
        <w:pStyle w:val="BodyText"/>
      </w:pPr>
      <w:r>
        <w:t xml:space="preserve">Date: October 26, 2023</w:t>
      </w:r>
    </w:p>
    <w:bookmarkStart w:id="21" w:name="Xc235a45bfe39e9a4ec42c1a4af28669993eb417"/>
    <w:p>
      <w:pPr>
        <w:pStyle w:val="Heading2"/>
      </w:pPr>
      <w:r>
        <w:t xml:space="preserve">Subject: Application for Web Designer Internship Position</w:t>
      </w:r>
    </w:p>
    <w:p>
      <w:pPr>
        <w:pStyle w:val="FirstParagraph"/>
      </w:pPr>
      <w:r>
        <w:t xml:space="preserve">Dear Hiring Manager,</w:t>
      </w:r>
    </w:p>
    <w:p>
      <w:pPr>
        <w:pStyle w:val="BodyText"/>
      </w:pPr>
      <w:r>
        <w:t xml:space="preserve">It is with immense enthusiasm that I submit my application for the Web Designer Internship position at Innovate Rio Studio. As a passionate digital design student deeply connected to Rio de Janeiro's vibrant creative ecosystem, I am eager to contribute my skills in user-centered design and responsive development while learning from your esteemed team. This</w:t>
      </w:r>
      <w:r>
        <w:t xml:space="preserve"> </w:t>
      </w:r>
      <w:r>
        <w:rPr>
          <w:bCs/>
          <w:b/>
        </w:rPr>
        <w:t xml:space="preserve">Internship Application Letter</w:t>
      </w:r>
      <w:r>
        <w:t xml:space="preserve"> </w:t>
      </w:r>
      <w:r>
        <w:t xml:space="preserve">represents not just a professional opportunity, but a meaningful step toward integrating my technical abilities with the dynamic spirit of Rio's digital landscape.</w:t>
      </w:r>
    </w:p>
    <w:p>
      <w:pPr>
        <w:pStyle w:val="BodyText"/>
      </w:pPr>
      <w:r>
        <w:t xml:space="preserve">Having grown up amidst Rio's breathtaking blend of natural beauty and urban energy—from the iconic Christ the Redeemer overlooking Sugarloaf Mountain to Copacabana's bustling beachfront—I've always been fascinated by how design can bridge cultural identity with technological innovation. My academic journey at Universidade Federal do Rio de Janeiro (UFRJ), where I'm completing my Bachelor of Design in Digital Media, has equipped me with both theoretical foundations and hands-on experience directly relevant to your studio's focus on creating culturally resonant digital experiences for Brazilian businesses.</w:t>
      </w:r>
    </w:p>
    <w:p>
      <w:pPr>
        <w:pStyle w:val="BodyText"/>
      </w:pPr>
      <w:r>
        <w:t xml:space="preserve">During my studies, I've developed proficiency in the essential tools of modern web design: Figma for collaborative prototyping, Adobe Creative Suite (Photoshop, Illustrator) for visual assets, and a strong command of HTML5/CSS3 with JavaScript fundamentals. My coursework has emphasized responsive design principles crucial for serving Rio's diverse user base—designing interfaces that function seamlessly across devices used by both urban professionals in Centro and tourists exploring the city's cultural hotspots. For my capstone project, I designed a mobile-first website for "Café do Cristo," a hypothetical coffee shop near the Christ Redeemer statue, optimizing navigation for tourist traffic while incorporating Rio's color palette of ocean blues and sunset oranges. This project demonstrated my ability to merge technical execution with local cultural context—a skill I believe is vital for your work supporting businesses across Brazil.</w:t>
      </w:r>
    </w:p>
    <w:p>
      <w:pPr>
        <w:pStyle w:val="BodyText"/>
      </w:pPr>
      <w:r>
        <w:t xml:space="preserve">What particularly excites me about this internship opportunity in</w:t>
      </w:r>
      <w:r>
        <w:t xml:space="preserve"> </w:t>
      </w:r>
      <w:r>
        <w:rPr>
          <w:bCs/>
          <w:b/>
        </w:rPr>
        <w:t xml:space="preserve">Brazil Rio de Janeiro</w:t>
      </w:r>
      <w:r>
        <w:t xml:space="preserve"> </w:t>
      </w:r>
      <w:r>
        <w:t xml:space="preserve">is the chance to contribute to a studio actively shaping digital experiences for the city's booming creative economy. Rio isn't just my home—it's a living laboratory for design. I've observed how local businesses, from traditional churrascarias like Fogo de Chão to innovative tech startups in Riocentro, require websites that balance global standards with Brazilian authenticity. My recent volunteer work with "Arte na Rua," a Rio-based nonprofit promoting street art, involved redesigning their outdated site to better showcase local artists' portfolios and event calendars—resulting in a 40% increase in community engagement. This experience taught me the importance of understanding local user behaviors, such as optimizing for high mobile usage during Carnival season or incorporating culturally significant visual motifs.</w:t>
      </w:r>
    </w:p>
    <w:p>
      <w:pPr>
        <w:pStyle w:val="BodyText"/>
      </w:pPr>
      <w:r>
        <w:t xml:space="preserve">I understand that effective web design in Rio must consider unique regional factors: the prevalence of WhatsApp as a primary communication channel influencing site contact flows, the need for Portuguese language support with proper regional spelling variations, and creating accessible experiences for diverse audiences across socioeconomic backgrounds. My fluency in Portuguese (native) and intermediate English allows me to communicate effectively within international teams while ensuring cultural nuance is preserved in every project.</w:t>
      </w:r>
    </w:p>
    <w:p>
      <w:pPr>
        <w:pStyle w:val="BodyText"/>
      </w:pPr>
      <w:r>
        <w:t xml:space="preserve">As an</w:t>
      </w:r>
      <w:r>
        <w:t xml:space="preserve"> </w:t>
      </w:r>
      <w:r>
        <w:rPr>
          <w:bCs/>
          <w:b/>
        </w:rPr>
        <w:t xml:space="preserve">Internship Application Letter</w:t>
      </w:r>
      <w:r>
        <w:t xml:space="preserve">, I want to emphasize my eagerness to learn from your team's expertise in Brazilian market dynamics. I'm particularly inspired by Innovate Rio Studio's recent work with "Bairro da Tijuca" tourism campaign—how you transformed complex neighborhood information into an intuitive, visually engaging platform that attracted international visitors. I would be honored to contribute to similar projects during my internship, applying my skills in UI/UX principles while learning from your team's approach to local market challenges.</w:t>
      </w:r>
    </w:p>
    <w:p>
      <w:pPr>
        <w:pStyle w:val="BodyText"/>
      </w:pPr>
      <w:r>
        <w:t xml:space="preserve">My commitment extends beyond technical execution. I actively participate in Rio's design community through monthly meetups hosted at Creative Hub RJ and volunteer as a design mentor for "Mãe de Santo," an initiative supporting young women from favelas in digital literacy training. This grassroots engagement has deepened my understanding of how thoughtful design can empower communities—a perspective I believe aligns with Innovate Rio Studio's mission to create meaningful digital experiences that serve Brazil.</w:t>
      </w:r>
    </w:p>
    <w:p>
      <w:pPr>
        <w:pStyle w:val="BodyText"/>
      </w:pPr>
      <w:r>
        <w:t xml:space="preserve">The dynamic energy of Rio de Janeiro fuels my creative drive. Whether observing the interplay of light on Guanabara Bay at dawn or discussing design trends with peers at Lapa's famous bar, I'm constantly inspired by how this city merges tradition with innovation. An internship at Innovate Rio Studio would allow me to channel this inspiration into professional growth while contributing to a studio that understands Rio's unique position in Brazil's digital future.</w:t>
      </w:r>
    </w:p>
    <w:p>
      <w:pPr>
        <w:pStyle w:val="BodyText"/>
      </w:pPr>
      <w:r>
        <w:t xml:space="preserve">I am prepared to bring my enthusiasm, technical skills, and deep connection to Rio de Janeiro's creative spirit directly to your team. Thank you for considering my application for the Web Designer Internship at Innovate Rio Studio. I have attached my portfolio showcasing projects like "Café do Cristo" and "Arte na Rua," which demonstrate how I translate cultural insights into functional, beautiful web experiences. I am available for an interview at your earliest convenience and look forward to discussing how my background aligns with your team's vision for</w:t>
      </w:r>
      <w:r>
        <w:t xml:space="preserve"> </w:t>
      </w:r>
      <w:r>
        <w:rPr>
          <w:bCs/>
          <w:b/>
        </w:rPr>
        <w:t xml:space="preserve">Web Designer</w:t>
      </w:r>
      <w:r>
        <w:t xml:space="preserve"> </w:t>
      </w:r>
      <w:r>
        <w:t xml:space="preserve">development in Brazil.</w:t>
      </w:r>
    </w:p>
    <w:p>
      <w:pPr>
        <w:pStyle w:val="BodyText"/>
      </w:pPr>
      <w:r>
        <w:t xml:space="preserve">Sincerely,</w:t>
      </w:r>
      <w:r>
        <w:br/>
      </w:r>
      <w:r>
        <w:br/>
      </w:r>
      <w:r>
        <w:br/>
      </w:r>
      <w:r>
        <w:t xml:space="preserve">Your Name</w:t>
      </w:r>
      <w:r>
        <w:br/>
      </w:r>
      <w:r>
        <w:t xml:space="preserve">UFRJ Design Student | Web Design Internship Candidat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Web Designer</dc:title>
  <dc:creator/>
  <dc:language>en</dc:language>
  <cp:keywords/>
  <dcterms:created xsi:type="dcterms:W3CDTF">2026-07-22T10:07:58Z</dcterms:created>
  <dcterms:modified xsi:type="dcterms:W3CDTF">2026-07-22T10:07:58Z</dcterms:modified>
</cp:coreProperties>
</file>

<file path=docProps/custom.xml><?xml version="1.0" encoding="utf-8"?>
<Properties xmlns="http://schemas.openxmlformats.org/officeDocument/2006/custom-properties" xmlns:vt="http://schemas.openxmlformats.org/officeDocument/2006/docPropsVTypes"/>
</file>